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012E" w:rsidRDefault="005B012E" w:rsidP="005B012E">
      <w:pPr>
        <w:rPr>
          <w:rFonts w:ascii="Arial" w:eastAsia="Arial" w:hAnsi="Arial" w:cs="Arial"/>
          <w:b/>
          <w:u w:val="single"/>
        </w:rPr>
      </w:pPr>
    </w:p>
    <w:p w:rsidR="005B012E" w:rsidRDefault="005B012E" w:rsidP="005B012E">
      <w:pPr>
        <w:rPr>
          <w:rFonts w:ascii="Arial" w:eastAsia="Arial" w:hAnsi="Arial" w:cs="Arial"/>
          <w:b/>
          <w:u w:val="single"/>
        </w:rPr>
      </w:pPr>
      <w:r>
        <w:rPr>
          <w:rFonts w:ascii="Arial" w:eastAsia="Arial" w:hAnsi="Arial" w:cs="Arial"/>
          <w:b/>
          <w:u w:val="single"/>
        </w:rPr>
        <w:t>Cryolipolysis.avahlee.article.tomo</w:t>
      </w:r>
    </w:p>
    <w:p w:rsidR="005B012E" w:rsidRDefault="005B012E" w:rsidP="005B012E">
      <w:pPr>
        <w:rPr>
          <w:rFonts w:ascii="Arial" w:eastAsia="Arial" w:hAnsi="Arial" w:cs="Arial"/>
        </w:rPr>
      </w:pPr>
      <w:r>
        <w:rPr>
          <w:rFonts w:ascii="Arial" w:eastAsia="Arial" w:hAnsi="Arial" w:cs="Arial"/>
          <w:b/>
        </w:rPr>
        <w:t>KW:</w:t>
      </w:r>
      <w:r>
        <w:rPr>
          <w:rFonts w:ascii="Arial" w:eastAsia="Arial" w:hAnsi="Arial" w:cs="Arial"/>
        </w:rPr>
        <w:t xml:space="preserve"> Cryolipolysis</w:t>
      </w:r>
    </w:p>
    <w:p w:rsidR="005B012E" w:rsidRDefault="005B012E" w:rsidP="005B012E">
      <w:pPr>
        <w:rPr>
          <w:rFonts w:ascii="Arial" w:eastAsia="Arial" w:hAnsi="Arial" w:cs="Arial"/>
        </w:rPr>
      </w:pPr>
      <w:r>
        <w:rPr>
          <w:rFonts w:ascii="Arial" w:eastAsia="Arial" w:hAnsi="Arial" w:cs="Arial"/>
          <w:b/>
        </w:rPr>
        <w:t>Meta</w:t>
      </w:r>
      <w:r>
        <w:rPr>
          <w:rFonts w:ascii="Arial" w:eastAsia="Arial" w:hAnsi="Arial" w:cs="Arial"/>
        </w:rPr>
        <w:t>: Cryolipolysis, or CoolSculpting, is a fat freezing procedure that millions of people use to overcome stubborn fat areas.</w:t>
      </w:r>
    </w:p>
    <w:p w:rsidR="005B012E" w:rsidRDefault="005B012E" w:rsidP="005B012E">
      <w:pPr>
        <w:rPr>
          <w:rFonts w:ascii="Arial" w:eastAsia="Arial" w:hAnsi="Arial" w:cs="Arial"/>
          <w:b/>
        </w:rPr>
      </w:pPr>
      <w:r>
        <w:rPr>
          <w:rFonts w:ascii="Arial" w:eastAsia="Arial" w:hAnsi="Arial" w:cs="Arial"/>
          <w:b/>
        </w:rPr>
        <w:t>Cryolipolysis: The Facts About Non-Invasive Fat Freezing</w:t>
      </w:r>
    </w:p>
    <w:p w:rsidR="005B012E" w:rsidRDefault="005B012E" w:rsidP="005B012E">
      <w:pPr>
        <w:rPr>
          <w:rFonts w:ascii="Arial" w:eastAsia="Arial" w:hAnsi="Arial" w:cs="Arial"/>
        </w:rPr>
      </w:pPr>
      <w:r>
        <w:rPr>
          <w:rFonts w:ascii="Arial" w:eastAsia="Arial" w:hAnsi="Arial" w:cs="Arial"/>
        </w:rPr>
        <w:t xml:space="preserve">Cryolipolysis is the scientific process behind the increasingly popular non-invasive fat reduction treatment, CoolSculpting. Simply put, Cryolipolysis is the reduction of fat cells via exposure to extremely controlled temperatures. “Cryo” means cold, “lipo” means fat, and lysis is a process of cell destruction. </w:t>
      </w:r>
    </w:p>
    <w:p w:rsidR="005B012E" w:rsidRDefault="005B012E" w:rsidP="005B012E">
      <w:pPr>
        <w:rPr>
          <w:rFonts w:ascii="Arial" w:eastAsia="Arial" w:hAnsi="Arial" w:cs="Arial"/>
        </w:rPr>
      </w:pPr>
      <w:r>
        <w:rPr>
          <w:rFonts w:ascii="Arial" w:eastAsia="Arial" w:hAnsi="Arial" w:cs="Arial"/>
        </w:rPr>
        <w:t xml:space="preserve">Also known as fat freezing, Cryolipolysis is proven to reduce stubborn fat that resists diet changes and physical activity. The results are natural-looking and long-lasting, giving long-term solutions for problem areas such as belly fat, love handles, thigh fat, double chins, upper arm fat, and more. Keep reading to find out more about Cryolipolysis to figure out if freezing away fat with CoolSculpting is the right choice for you. </w:t>
      </w:r>
    </w:p>
    <w:p w:rsidR="002D0904" w:rsidRPr="002D0904" w:rsidRDefault="002D0904" w:rsidP="002D0904">
      <w:pPr>
        <w:jc w:val="right"/>
        <w:rPr>
          <w:rFonts w:ascii="Arial" w:eastAsia="Arial" w:hAnsi="Arial" w:cs="Arial"/>
          <w:u w:val="single"/>
        </w:rPr>
      </w:pPr>
      <w:r w:rsidRPr="002D0904">
        <w:rPr>
          <w:rFonts w:ascii="Arial" w:eastAsia="Arial" w:hAnsi="Arial" w:cs="Arial"/>
          <w:u w:val="single"/>
        </w:rPr>
        <w:t>See CoolSculpting Before and After Pics &gt;&gt;</w:t>
      </w:r>
    </w:p>
    <w:p w:rsidR="005B012E" w:rsidRDefault="005B012E" w:rsidP="005B012E">
      <w:pPr>
        <w:rPr>
          <w:rFonts w:ascii="Arial" w:eastAsia="Arial" w:hAnsi="Arial" w:cs="Arial"/>
          <w:b/>
        </w:rPr>
      </w:pPr>
      <w:r>
        <w:rPr>
          <w:rFonts w:ascii="Arial" w:eastAsia="Arial" w:hAnsi="Arial" w:cs="Arial"/>
          <w:b/>
        </w:rPr>
        <w:t>The Origins of Cryolipolysis</w:t>
      </w:r>
    </w:p>
    <w:p w:rsidR="005B012E" w:rsidRDefault="005B012E" w:rsidP="005B012E">
      <w:pPr>
        <w:rPr>
          <w:rFonts w:ascii="Arial" w:eastAsia="Arial" w:hAnsi="Arial" w:cs="Arial"/>
        </w:rPr>
      </w:pPr>
      <w:r>
        <w:rPr>
          <w:rFonts w:ascii="Arial" w:eastAsia="Arial" w:hAnsi="Arial" w:cs="Arial"/>
        </w:rPr>
        <w:t xml:space="preserve">Cryolipolysis was developed by two Harvard scientists, Dieter Manstein, MD, and R. Rox Anderson, MD. They noticed the phenomenon of popsicle panniculitis: a reduction in cheek fat among children who ate popsicles. In Allure magazine, Dr. Manstein explained the idea behind Cryolipolysis: “Fat freezes at a higher temperature than water. Think of butter and water in the refrigerator – one is solid, the other remains liquid.” </w:t>
      </w:r>
    </w:p>
    <w:p w:rsidR="005B012E" w:rsidRDefault="005B012E" w:rsidP="005B012E">
      <w:pPr>
        <w:rPr>
          <w:rFonts w:ascii="Arial" w:eastAsia="Arial" w:hAnsi="Arial" w:cs="Arial"/>
        </w:rPr>
      </w:pPr>
      <w:r>
        <w:rPr>
          <w:rFonts w:ascii="Arial" w:eastAsia="Arial" w:hAnsi="Arial" w:cs="Arial"/>
        </w:rPr>
        <w:t xml:space="preserve">Following this idea, Dr. Manstein understood that by exposing fat deposits to very cold temperatures, he could actually freeze the fat without freezing any overlying tissue. This is </w:t>
      </w:r>
      <w:r w:rsidR="0089531E">
        <w:rPr>
          <w:rFonts w:ascii="Arial" w:eastAsia="Arial" w:hAnsi="Arial" w:cs="Arial"/>
        </w:rPr>
        <w:t>because</w:t>
      </w:r>
      <w:r>
        <w:rPr>
          <w:rFonts w:ascii="Arial" w:eastAsia="Arial" w:hAnsi="Arial" w:cs="Arial"/>
        </w:rPr>
        <w:t xml:space="preserve"> skin cells are made up mostly of water, meaning they have a far lower freezing temperature than the fat cells beneath.</w:t>
      </w:r>
    </w:p>
    <w:p w:rsidR="002D0904" w:rsidRDefault="002D0904" w:rsidP="002D0904">
      <w:pPr>
        <w:rPr>
          <w:rFonts w:ascii="Arial" w:eastAsia="Arial" w:hAnsi="Arial" w:cs="Arial"/>
        </w:rPr>
      </w:pPr>
      <w:r w:rsidRPr="002D0904">
        <w:rPr>
          <w:rFonts w:ascii="Arial" w:eastAsia="Arial" w:hAnsi="Arial" w:cs="Arial"/>
          <w:highlight w:val="yellow"/>
        </w:rPr>
        <w:t>[insert box. Use box content from previous post]</w:t>
      </w:r>
    </w:p>
    <w:p w:rsidR="005B012E" w:rsidRDefault="005B012E" w:rsidP="005B012E">
      <w:pPr>
        <w:rPr>
          <w:rFonts w:ascii="Arial" w:eastAsia="Arial" w:hAnsi="Arial" w:cs="Arial"/>
          <w:b/>
        </w:rPr>
      </w:pPr>
      <w:r>
        <w:rPr>
          <w:rFonts w:ascii="Arial" w:eastAsia="Arial" w:hAnsi="Arial" w:cs="Arial"/>
          <w:b/>
        </w:rPr>
        <w:t>Cryolipolysis: How Does It Work</w:t>
      </w:r>
    </w:p>
    <w:p w:rsidR="005B012E" w:rsidRDefault="005B012E" w:rsidP="005B012E">
      <w:pPr>
        <w:rPr>
          <w:rFonts w:ascii="Arial" w:eastAsia="Arial" w:hAnsi="Arial" w:cs="Arial"/>
        </w:rPr>
      </w:pPr>
      <w:r>
        <w:rPr>
          <w:rFonts w:ascii="Arial" w:eastAsia="Arial" w:hAnsi="Arial" w:cs="Arial"/>
        </w:rPr>
        <w:t xml:space="preserve">CoolSculpting will reduce resistant fat areas with the use of Cryolipolysis. In the scientific paper titled </w:t>
      </w:r>
      <w:hyperlink r:id="rId5" w:history="1">
        <w:r>
          <w:rPr>
            <w:rStyle w:val="Hyperlink"/>
            <w:rFonts w:ascii="Arial" w:eastAsia="Arial" w:hAnsi="Arial" w:cs="Arial"/>
            <w:color w:val="auto"/>
          </w:rPr>
          <w:t>"Cryolipolysis For Noninvasive Body Contouring: Clinical Efficacy And Patient Satisfaction.</w:t>
        </w:r>
      </w:hyperlink>
      <w:r>
        <w:rPr>
          <w:rFonts w:ascii="Arial" w:eastAsia="Arial" w:hAnsi="Arial" w:cs="Arial"/>
        </w:rPr>
        <w:t xml:space="preserve"> researcher Nils Krueger explains this process: “The principle behind Cryolipolysis exploits the premise that [fat cells] are more susceptible to cooling than other skin cells. The precise application of cold temperatures triggers apoptosis [cell death] of the [fat cells] which invokes an inflammatory response and leads to slow digestion by surrounding macrophages [the white blood cells that rid the body of waste.]”</w:t>
      </w:r>
    </w:p>
    <w:p w:rsidR="005B012E" w:rsidRDefault="005B012E" w:rsidP="005B012E">
      <w:pPr>
        <w:rPr>
          <w:rFonts w:ascii="Arial" w:eastAsia="Arial" w:hAnsi="Arial" w:cs="Arial"/>
        </w:rPr>
      </w:pPr>
      <w:r>
        <w:rPr>
          <w:rFonts w:ascii="Arial" w:eastAsia="Arial" w:hAnsi="Arial" w:cs="Arial"/>
        </w:rPr>
        <w:lastRenderedPageBreak/>
        <w:t xml:space="preserve">Put more simply: CoolSculpting uses an applicator to isolate fatty areas and exposes the fat to precisely controlled temperatures. The temperature is cold enough to freeze the subcutaneous fat but still not cold enough that it will harm the surrounding area. The </w:t>
      </w:r>
      <w:r w:rsidRPr="002D0904">
        <w:rPr>
          <w:rFonts w:ascii="Arial" w:eastAsia="Arial" w:hAnsi="Arial" w:cs="Arial"/>
          <w:u w:val="single"/>
        </w:rPr>
        <w:t>“frozen” fat cells</w:t>
      </w:r>
      <w:r>
        <w:rPr>
          <w:rFonts w:ascii="Arial" w:eastAsia="Arial" w:hAnsi="Arial" w:cs="Arial"/>
        </w:rPr>
        <w:t xml:space="preserve"> then crystallize, which causes the cell membrane to rupture. </w:t>
      </w:r>
    </w:p>
    <w:p w:rsidR="005B012E" w:rsidRDefault="005B012E" w:rsidP="005B012E">
      <w:pPr>
        <w:rPr>
          <w:rFonts w:ascii="Arial" w:eastAsia="Arial" w:hAnsi="Arial" w:cs="Arial"/>
        </w:rPr>
      </w:pPr>
      <w:r>
        <w:rPr>
          <w:rFonts w:ascii="Arial" w:eastAsia="Arial" w:hAnsi="Arial" w:cs="Arial"/>
        </w:rPr>
        <w:t xml:space="preserve">Destroying the fat cell stops it from storing fat and signals the body to use the lymphatic system to collect the destroyed cells. This process inside the body takes several weeks and culminates once the fat cells leave the body as waste. In this way, Cryolipolysis is similar to liposuction because it actively removes fat cells from the body. The biggest difference is that Cryolipolysis triggers metabolic processes to remove those cells. With liposuction, a tube is used to suction the fat cells out. </w:t>
      </w:r>
    </w:p>
    <w:p w:rsidR="005B012E" w:rsidRDefault="005B012E" w:rsidP="005B012E">
      <w:pPr>
        <w:rPr>
          <w:rFonts w:ascii="Arial" w:eastAsia="Arial" w:hAnsi="Arial" w:cs="Arial"/>
          <w:u w:val="single"/>
        </w:rPr>
      </w:pPr>
      <w:r>
        <w:rPr>
          <w:rFonts w:ascii="Arial" w:eastAsia="Arial" w:hAnsi="Arial" w:cs="Arial"/>
        </w:rPr>
        <w:t>Cryolipolysis can cause dramatic fat-reduction results. Nils Krueger’s study showed a 25% reduction in fat after just one session. Because the fat cells are removed from the body and cannot grow back, there is a long-term fat reduction after fat freezing.</w:t>
      </w:r>
      <w:r>
        <w:rPr>
          <w:rFonts w:ascii="Arial" w:eastAsia="Arial" w:hAnsi="Arial" w:cs="Arial"/>
          <w:u w:val="single"/>
        </w:rPr>
        <w:t xml:space="preserve"> </w:t>
      </w:r>
    </w:p>
    <w:p w:rsidR="002D0904" w:rsidRDefault="002D0904" w:rsidP="002D0904">
      <w:pPr>
        <w:jc w:val="right"/>
        <w:rPr>
          <w:rFonts w:ascii="Arial" w:eastAsia="Arial" w:hAnsi="Arial" w:cs="Arial"/>
        </w:rPr>
      </w:pPr>
      <w:r>
        <w:rPr>
          <w:rFonts w:ascii="Arial" w:eastAsia="Arial" w:hAnsi="Arial" w:cs="Arial"/>
          <w:u w:val="single"/>
        </w:rPr>
        <w:t>Learn more about CoolSculpting &gt;&gt;</w:t>
      </w:r>
    </w:p>
    <w:p w:rsidR="005B012E" w:rsidRDefault="005B012E" w:rsidP="005B012E">
      <w:pPr>
        <w:rPr>
          <w:rFonts w:ascii="Arial" w:eastAsia="Arial" w:hAnsi="Arial" w:cs="Arial"/>
          <w:b/>
        </w:rPr>
      </w:pPr>
      <w:r>
        <w:rPr>
          <w:rFonts w:ascii="Arial" w:eastAsia="Arial" w:hAnsi="Arial" w:cs="Arial"/>
          <w:b/>
        </w:rPr>
        <w:t>Is Cryolipolysis the Right Choice?</w:t>
      </w:r>
    </w:p>
    <w:p w:rsidR="002D0904" w:rsidRDefault="005B012E" w:rsidP="005B012E">
      <w:pPr>
        <w:rPr>
          <w:rFonts w:ascii="Arial" w:eastAsia="Arial" w:hAnsi="Arial" w:cs="Arial"/>
        </w:rPr>
      </w:pPr>
      <w:r>
        <w:rPr>
          <w:rFonts w:ascii="Arial" w:eastAsia="Arial" w:hAnsi="Arial" w:cs="Arial"/>
        </w:rPr>
        <w:t xml:space="preserve">To get dramatic, long-term CoolSculpting results, it is essential to ensure that the Cryolipolysis procedure is right for you. This fat-freezing procedure is best used against localized fat deposits in people who are active and healthy but still have issues with isolated fat areas that are stubborn against dieting and exercise. Cryolipolysis is not a standard weight-loss procedure and is not meant for those who are significantly overweight. </w:t>
      </w:r>
    </w:p>
    <w:p w:rsidR="005B012E" w:rsidRDefault="005B012E" w:rsidP="005B012E">
      <w:pPr>
        <w:rPr>
          <w:rFonts w:ascii="Arial" w:eastAsia="Arial" w:hAnsi="Arial" w:cs="Arial"/>
          <w:b/>
        </w:rPr>
      </w:pPr>
      <w:r>
        <w:rPr>
          <w:rFonts w:ascii="Arial" w:eastAsia="Arial" w:hAnsi="Arial" w:cs="Arial"/>
          <w:b/>
        </w:rPr>
        <w:t>Book a Consultation</w:t>
      </w:r>
    </w:p>
    <w:p w:rsidR="005B012E" w:rsidRDefault="005B012E" w:rsidP="005B012E">
      <w:pPr>
        <w:rPr>
          <w:rFonts w:ascii="Arial" w:eastAsia="Arial" w:hAnsi="Arial" w:cs="Arial"/>
        </w:rPr>
      </w:pPr>
      <w:r>
        <w:rPr>
          <w:rFonts w:ascii="Arial" w:eastAsia="Arial" w:hAnsi="Arial" w:cs="Arial"/>
        </w:rPr>
        <w:t xml:space="preserve">The easiest way to figure out if Cryolipolysis is the right choice for you, book a complimentary consultation with </w:t>
      </w:r>
      <w:r w:rsidR="002D0904">
        <w:rPr>
          <w:rFonts w:ascii="Arial" w:eastAsia="Arial" w:hAnsi="Arial" w:cs="Arial"/>
        </w:rPr>
        <w:t>Avahlee Medical Spa,</w:t>
      </w:r>
      <w:r>
        <w:rPr>
          <w:rFonts w:ascii="Arial" w:eastAsia="Arial" w:hAnsi="Arial" w:cs="Arial"/>
        </w:rPr>
        <w:t xml:space="preserve"> </w:t>
      </w:r>
      <w:r w:rsidRPr="002D0904">
        <w:rPr>
          <w:rFonts w:ascii="Arial" w:eastAsia="Arial" w:hAnsi="Arial" w:cs="Arial"/>
          <w:u w:val="single"/>
        </w:rPr>
        <w:t>a pre</w:t>
      </w:r>
      <w:r w:rsidR="002D0904" w:rsidRPr="002D0904">
        <w:rPr>
          <w:rFonts w:ascii="Arial" w:eastAsia="Arial" w:hAnsi="Arial" w:cs="Arial"/>
          <w:u w:val="single"/>
        </w:rPr>
        <w:t>mier CoolSculpting provider in Utah</w:t>
      </w:r>
      <w:r w:rsidR="002D0904">
        <w:rPr>
          <w:rFonts w:ascii="Arial" w:eastAsia="Arial" w:hAnsi="Arial" w:cs="Arial"/>
        </w:rPr>
        <w:t>, with locations in Lehi and Salt Lake City</w:t>
      </w:r>
      <w:r>
        <w:rPr>
          <w:rFonts w:ascii="Arial" w:eastAsia="Arial" w:hAnsi="Arial" w:cs="Arial"/>
        </w:rPr>
        <w:t>. During this consultation, a specialist will break down the Cryolipolysis procedure in detail and help you determine if CoolSculpting is a good choice for you. To book your free consultation,</w:t>
      </w:r>
      <w:r w:rsidR="002D0904">
        <w:rPr>
          <w:rFonts w:ascii="Arial" w:eastAsia="Arial" w:hAnsi="Arial" w:cs="Arial"/>
        </w:rPr>
        <w:t xml:space="preserve"> fill out the online form below or call Avahlee at </w:t>
      </w:r>
      <w:r w:rsidR="002D0904">
        <w:rPr>
          <w:rFonts w:ascii="Roboto" w:hAnsi="Roboto"/>
          <w:color w:val="1A0DAB"/>
          <w:sz w:val="20"/>
          <w:szCs w:val="20"/>
          <w:u w:val="single"/>
        </w:rPr>
        <w:t>(801) 341-8341</w:t>
      </w:r>
      <w:r w:rsidR="002D0904">
        <w:rPr>
          <w:rFonts w:ascii="Roboto" w:hAnsi="Roboto"/>
          <w:color w:val="1A0DAB"/>
          <w:sz w:val="20"/>
          <w:szCs w:val="20"/>
          <w:u w:val="single"/>
        </w:rPr>
        <w:t>.</w:t>
      </w:r>
      <w:r>
        <w:rPr>
          <w:rFonts w:ascii="Arial" w:eastAsia="Arial" w:hAnsi="Arial" w:cs="Arial"/>
        </w:rPr>
        <w:t xml:space="preserve"> </w:t>
      </w:r>
      <w:bookmarkStart w:id="0" w:name="_GoBack"/>
      <w:bookmarkEnd w:id="0"/>
    </w:p>
    <w:p w:rsidR="00A6530A" w:rsidRDefault="0089531E"/>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NTW2NDC2MLA0NTBW0lEKTi0uzszPAykwrAUANLkwTywAAAA="/>
  </w:docVars>
  <w:rsids>
    <w:rsidRoot w:val="005B012E"/>
    <w:rsid w:val="002D0904"/>
    <w:rsid w:val="005B012E"/>
    <w:rsid w:val="006F1251"/>
    <w:rsid w:val="0089531E"/>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12E"/>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B012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12E"/>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B012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62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pmc/articles/PMC40796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5-06T22:29:00Z</dcterms:created>
  <dcterms:modified xsi:type="dcterms:W3CDTF">2019-05-06T22:36:00Z</dcterms:modified>
</cp:coreProperties>
</file>